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завершение"/>
      <w:r>
        <w:t xml:space="preserve">Завершение</w:t>
      </w:r>
      <w:bookmarkEnd w:id="20"/>
    </w:p>
    <w:p>
      <w:pPr>
        <w:pStyle w:val="FirstParagraph"/>
      </w:pPr>
      <w:r>
        <w:t xml:space="preserve">Книга подошла к концу, а по большому счету мы только начали понимать концепцию Cloud Native и ее реализацию с помощью контейнеров и Kubernetes. Это и есть самое важное - понимая, что именно лежит в основе концепции, почему стали популярны микросервисы, что точно представляет собой контейнер, и какие принципы лежат в работе Kubernetes, можно уже с гораздо большей скоростью двигаться дальше, просто используя справочную информацию.</w:t>
      </w:r>
    </w:p>
    <w:p>
      <w:pPr>
        <w:pStyle w:val="BodyText"/>
      </w:pPr>
      <w:r>
        <w:t xml:space="preserve">К примеру, мы вообще не затронули тему работу с данными - все наши простые примеры и обсуждения были основаны на микросервисах без состояния (stateless). Тем не менее любое приложение и система всегда обладает данными, которые нужно хранить. Дело в том, что управлять томами с данными, сетевыми дисками, масштабировать базы данных довольно тяжело, и в общем и целом это не является разработкой и программированием, а относится к инфраструктуре. Гораздо проще и надежнее в этом случае воспользоваться системой хранения данных, предлагаемых облаком. Это могут быть управляемые облаком классические базы данных (Amazon RDS, Google Cloud SQL), хранилища неструктурированных данных (Amazon S3), и много других решений, предлагаемых облаками. Это значительно упростит разработку и масштабирование вашей системы, это же рекомендуется 12 факторами (фактор 6).</w:t>
      </w:r>
    </w:p>
    <w:p>
      <w:pPr>
        <w:pStyle w:val="BodyText"/>
      </w:pPr>
      <w:r>
        <w:t xml:space="preserve">Возвращаясь к 12 факторам облачного приложения, обсуждая их и работу с конфигурацией приложения, мы несколько раз упоминали, как Kubernetes упрощает конфигурацию с помощью секретов и карт конфигураций (config maps). Это важная часть, но работает она очень просто, и одного простого фрагмента YAML из любого подходящего примера на GitHub или сайта Kubernetes будет достаточно, чтобы начать ими пользоваться.</w:t>
      </w:r>
    </w:p>
    <w:p>
      <w:pPr>
        <w:pStyle w:val="BodyText"/>
      </w:pPr>
      <w:r>
        <w:t xml:space="preserve">Мы также не обсудили работу с несколькими кластерами, контекст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(context), и более эффективное использование ресурсов кластера с помощью разделенных пространств имен (namespaces). Можно снова сказать, что это важные части Kubernetes, однако они относятся больше к организации работы, а не к базовым концепциям, и их также будет проще найти в справочных страницах в Интернете.</w:t>
      </w:r>
    </w:p>
    <w:p>
      <w:pPr>
        <w:pStyle w:val="BodyText"/>
      </w:pPr>
      <w:r>
        <w:t xml:space="preserve">Если вы еще помните начало книги, мы пообещали, что намеренно сделаем ее компактной и небольшой, и не станем перепечатывать документацию, примеры, существующие хорошие обучающие статьи, блоги, и все остальное. Если после прочтения этой книги вас по настоящему заинтересовал мир приложений Cloud Native, созданных для облака, как раз настало время идти дальше, воспользоваться местами очень хорошей онлайн-документацией, которая к тому же чуть не несколько раз в день обновляется и остается актуальной, найти подходящее вам по стилю обучающее видео, и продолжать свое путешествие вглубь страны Cloud Native.</w:t>
      </w:r>
    </w:p>
    <w:p>
      <w:pPr>
        <w:pStyle w:val="BodyText"/>
      </w:pPr>
      <w:r>
        <w:t xml:space="preserve">Ресурсов и материалов огромное количество, не вся документация бывает высокого качества, но в целом два основных ресурса по Kubernetes и Docker предлагают отличную справочную информацию, весьма актуальную после того, как стали понятны основы концепции Cloud Native и контейнеров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kubernetes.io</w:t>
      </w:r>
      <w:r>
        <w:t xml:space="preserve"> </w:t>
      </w:r>
      <w:r>
        <w:t xml:space="preserve">- центр информации, посвященный непосредственно Kubernetes. Не вся информация подается очевидно, некоторые статьи ссылаются друг на друга, но я надеюсь, после прочтения данной книги вам станет чуть легче ориентироваться в океане информации по Kubernete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ocker.i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cs.docker.com</w:t>
      </w:r>
      <w:r>
        <w:t xml:space="preserve"> </w:t>
      </w:r>
      <w:r>
        <w:t xml:space="preserve">- основной сайт компании и технологии Docker и документация по технологии контейнеров и продуктам Docker. Надо сказать, что документация просто великолепная, навигация простая и очевидная, а раздел подробной справочной информации по командной строке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и формату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достойны того, чтобы быть постоянно открытыми в вашем браузере. Делает работу с контейнерами намного проще и эффективнее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www.cncf.io</w:t>
      </w:r>
      <w:r>
        <w:t xml:space="preserve"> </w:t>
      </w:r>
      <w:r>
        <w:t xml:space="preserve">- главный сайт фонда Cloud Native Foundation. Это более обзорный сайт, но он дает неплохое понимание экосистемы, существующей вокруг концепции Cloud Native, например, посмотрите раздел проектов (projects). Можно многое узнать о способах работы с контейнерами, их безопасности, сборе журналов и метрик, и многом другом.</w:t>
      </w:r>
    </w:p>
    <w:p>
      <w:pPr>
        <w:numPr>
          <w:ilvl w:val="0"/>
          <w:numId w:val="1001"/>
        </w:numPr>
      </w:pPr>
      <w:r>
        <w:t xml:space="preserve">Канал CNCF на YouTube содержит большую часть выступлений с конференций KubeCon, а также совместных конференций, посвященных различным смежных технологиям, таким как сервисные сетки service mesh. Некоторые видео и обучающие тренинги довольно удачно описывают многие концепции, если вам нравится данный формат.</w:t>
      </w:r>
    </w:p>
    <w:p>
      <w:pPr>
        <w:pStyle w:val="FirstParagraph"/>
      </w:pPr>
      <w:r>
        <w:t xml:space="preserve">В книге мы в основном, для простоты понимания общей картины, использовали самые базовые инструменты, такие как управление кластером с помощью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локальные кластеры</w:t>
      </w:r>
      <w:r>
        <w:t xml:space="preserve"> </w:t>
      </w:r>
      <w:r>
        <w:rPr>
          <w:rStyle w:val="VerbatimChar"/>
        </w:rPr>
        <w:t xml:space="preserve">minikub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, и только вскользь упоминали другие, расширенные инструменты. Чем больше вы станете программировать в стиле Cloud Native, чем очевиднее станут причины для использования сервисных сеток, шаблонов для конфигураций YAML, и много другого. Можно рекомендовать следующие инструменты, иногда значительно облегчающие работу:</w:t>
      </w:r>
    </w:p>
    <w:p>
      <w:pPr>
        <w:numPr>
          <w:ilvl w:val="0"/>
          <w:numId w:val="1002"/>
        </w:numPr>
      </w:pPr>
      <w:r>
        <w:t xml:space="preserve">Skaffold, среда ускоренной постройки контейнеров с одновременным развертыванием в кластере Kubernetes. Создана с участием моей команды в Google, убирает постоянную необходимость заново помечать образы контейнеров новыми версиями и вызывать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вместо этого автоматически развертывая ваше приложение при любых изменениях в исходном коде. Если вы предпочитаете работать в редакторе IDE, посмотрите также на Google Cloud Code.</w:t>
      </w:r>
    </w:p>
    <w:p>
      <w:pPr>
        <w:numPr>
          <w:ilvl w:val="0"/>
          <w:numId w:val="1002"/>
        </w:numPr>
      </w:pPr>
      <w:r>
        <w:t xml:space="preserve">Kubernetes Dashboard, стандартная визуальная панель мониторинга вашего кластера. Устанавливается в ваш кластер обычной командой</w:t>
      </w:r>
      <w:r>
        <w:t xml:space="preserve"> </w:t>
      </w:r>
      <w:r>
        <w:rPr>
          <w:rStyle w:val="VerbatimChar"/>
        </w:rPr>
        <w:t xml:space="preserve">kubectl apply</w:t>
      </w:r>
      <w:r>
        <w:t xml:space="preserve">, и значительно облегчает процесс знакомства с кластером и его ресурсами. Все детали на репозитории GitHub.</w:t>
      </w:r>
    </w:p>
    <w:p>
      <w:pPr>
        <w:numPr>
          <w:ilvl w:val="0"/>
          <w:numId w:val="1002"/>
        </w:numPr>
      </w:pPr>
      <w:r>
        <w:t xml:space="preserve">Сервисные сетки (service mesh) Istio и Linkerd. Довольно высокий порог изначальной настройки и обучения, особенно Istio, но после установки и знакомства вы получаете огромные возможности по управлению трафиком и взаимодействию ваших микросервисов, и панели мониторинга за всеми вызовами, задержками, ошибками и всем остальным. Трудно оценить на маленькой</w:t>
      </w:r>
      <w:r>
        <w:t xml:space="preserve"> </w:t>
      </w:r>
      <w:r>
        <w:t xml:space="preserve">“</w:t>
      </w:r>
      <w:r>
        <w:t xml:space="preserve">игрушечной</w:t>
      </w:r>
      <w:r>
        <w:t xml:space="preserve">”</w:t>
      </w:r>
      <w:r>
        <w:t xml:space="preserve"> </w:t>
      </w:r>
      <w:r>
        <w:t xml:space="preserve">системе, лучше применять на реальной микросервисной архитектуре.</w:t>
      </w:r>
    </w:p>
    <w:p>
      <w:pPr>
        <w:pStyle w:val="FirstParagraph"/>
      </w:pPr>
      <w:r>
        <w:t xml:space="preserve">На этом наша краткая обзорная книга заканчивается. Надеюсь, что ваше дальнейшее знакомство с облачными приложениями будет продуктивным, программирование в стиле Cloud Native доставит массу удовольствия, а дизайн приложений в виде микросервисов станет намного проще. В результате должна получиться гибкая, мощная, устойчивая к отказам, всегда доступная система, легко масштабируемая под запросы миллионов пользователей по всему миру. Удачи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16:57:06Z</dcterms:created>
  <dcterms:modified xsi:type="dcterms:W3CDTF">2020-01-18T1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